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products_Riparian_Zones_Nomenclature_Guideline_202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products_Riparian_Zones_Nomenclature_Guideline_202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products_Riparian_Zones_Nomenclature_Guideline_202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products_Riparian_Zones_Nomenclature_Guideline_202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products_Riparian_Zones_Nomenclature_Guideline_202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products_Riparian_Zones_Nomenclature_Guideline_202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products_Riparian_Zones_Nomenclature_Guideline_202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products_Riparian_Zones_Nomenclature_Guideline_202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products_Riparian_Zones_Nomenclature_Guideline_202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products_Riparian_Zones_Nomenclature_Guideline_202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products_Riparian_Zones_Nomenclature_Guideline_202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products_Riparian_Zones_Nomenclature_Guideline_202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products_Riparian_Zones_Nomenclature_Guideline_202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products_Riparian_Zones_Nomenclature_Guideline_202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products_Riparian_Zones_Nomenclature_Guideline_202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products_Riparian_Zones_Nomenclature_Guideline_202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products_Riparian_Zones_Nomenclature_Guideline_202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products_Riparian_Zones_Nomenclature_Guideline_202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products_Riparian_Zones_Nomenclature_Guideline_202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products_Riparian_Zones_Nomenclature_Guideline_202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products_Riparian_Zones_Nomenclature_Guideline_202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products_Riparian_Zones_Nomenclature_Guideline_202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products_Riparian_Zones_Nomenclature_Guideline_202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products_Riparian_Zones_Nomenclature_Guideline_2021-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products_Riparian_Zones_Nomenclature_Guideline_2021-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products_Riparian_Zones_Nomenclature_Guideline_2021-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products_Riparian_Zones_Nomenclature_Guideline_2021-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products_Riparian_Zones_Nomenclature_Guideline_2021-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products_Riparian_Zones_Nomenclature_Guideline_2021-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products_Riparian_Zones_Nomenclature_Guideline_2021-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products_Riparian_Zones_Nomenclature_Guideline_2021-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products_Riparian_Zones_Nomenclature_Guideline_2021-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products_Riparian_Zones_Nomenclature_Guideline_2021-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products_Riparian_Zones_Nomenclature_Guideline_2021-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products_Riparian_Zones_Nomenclature_Guideline_2021-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products_Riparian_Zones_Nomenclature_Guideline_2021-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products_Riparian_Zones_Nomenclature_Guideline_2021-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products_Riparian_Zones_Nomenclature_Guideline_2021-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products_Riparian_Zones_Nomenclature_Guideline_2021-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products_Riparian_Zones_Nomenclature_Guideline_2021-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products_Riparian_Zones_Nomenclature_Guideline_2021-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products_Riparian_Zones_Nomenclature_Guideline_2021-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products_Riparian_Zones_Nomenclature_Guideline_2021-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products_Riparian_Zones_Nomenclature_Guideline_2021-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products_Riparian_Zones_Nomenclature_Guideline_2021-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products_Riparian_Zones_Nomenclature_Guideline_2021-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products_Riparian_Zones_Nomenclature_Guideline_2021-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products_Riparian_Zones_Nomenclature_Guideline_2021-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products_Riparian_Zones_Nomenclature_Guideline_2021-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products_Riparian_Zones_Nomenclature_Guideline_2021-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products_Riparian_Zones_Nomenclature_Guideline_2021-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products_Riparian_Zones_Nomenclature_Guideline_2021-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products_Riparian_Zones_Nomenclature_Guideline_2021-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products_Riparian_Zones_Nomenclature_Guideline_2021-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products_Riparian_Zones_Nomenclature_Guideline_2021-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products_Riparian_Zones_Nomenclature_Guideline_2021-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products_Riparian_Zones_Nomenclature_Guideline_2021-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products_Riparian_Zones_Nomenclature_Guideline_2021-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products_Riparian_Zones_Nomenclature_Guideline_2021-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products_Riparian_Zones_Nomenclature_Guideline_2021-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products_Riparian_Zones_Nomenclature_Guideline_2021-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products_Riparian_Zones_Nomenclature_Guideline_2021-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products_Riparian_Zones_Nomenclature_Guideline_2021-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products_Riparian_Zones_Nomenclature_Guideline_2021-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products_Riparian_Zones_Nomenclature_Guideline_2021-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products_Riparian_Zones_Nomenclature_Guideline_2021-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products_Riparian_Zones_Nomenclature_Guideline_2021-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products_Riparian_Zones_Nomenclature_Guideline_2021-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products_Riparian_Zones_Nomenclature_Guideline_2021-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products_Riparian_Zones_Nomenclature_Guideline_2021-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products_Riparian_Zones_Nomenclature_Guideline_2021-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products_Riparian_Zones_Nomenclature_Guideline_2021-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products_Riparian_Zones_Nomenclature_Guideline_2021-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products_Riparian_Zones_Nomenclature_Guideline_2021-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products_Riparian_Zones_Nomenclature_Guideline_2021-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products_Riparian_Zones_Nomenclature_Guideline_2021-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products_Riparian_Zones_Nomenclature_Guideline_2021-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products_Riparian_Zones_Nomenclature_Guideline_2021-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products_Riparian_Zones_Nomenclature_Guideline_2021-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products_Riparian_Zones_Nomenclature_Guideline_2021-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products_Riparian_Zones_Nomenclature_Guideline_2021-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products_Riparian_Zones_Nomenclature_Guideline_2021-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products_Riparian_Zones_Nomenclature_Guideline_2021-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products_Riparian_Zones_Nomenclature_Guideline_2021-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products_Riparian_Zones_Nomenclature_Guideline_2021-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products_Riparian_Zones_Nomenclature_Guideline_2021-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products_Riparian_Zones_Nomenclature_Guideline_2021-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products_Riparian_Zones_Nomenclature_Guideline_2021-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products_Riparian_Zones_Nomenclature_Guideline_2021-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products_Riparian_Zones_Nomenclature_Guideline_2021-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products_Riparian_Zones_Nomenclature_Guideline_2021-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products_Riparian_Zones_Nomenclature_Guideline_2021-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products_Riparian_Zones_Nomenclature_Guideline_2021-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products_Riparian_Zones_Nomenclature_Guideline_2021-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products_Riparian_Zones_Nomenclature_Guideline_2021-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products_Riparian_Zones_Nomenclature_Guideline_2021-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products_Riparian_Zones_Nomenclature_Guideline_2021-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products_Riparian_Zones_Nomenclature_Guideline_2021-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products_Riparian_Zones_Nomenclature_Guideline_2021-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products_Riparian_Zones_Nomenclature_Guideline_2021-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products_Riparian_Zones_Nomenclature_Guideline_2021-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products_Riparian_Zones_Nomenclature_Guideline_2021-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products_Riparian_Zones_Nomenclature_Guideline_2021-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products_Riparian_Zones_Nomenclature_Guideline_2021-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products_Riparian_Zones_Nomenclature_Guideline_2021-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products_Riparian_Zones_Nomenclature_Guideline_2021-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products_Riparian_Zones_Nomenclature_Guideline_2021-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products_Riparian_Zones_Nomenclature_Guideline_2021-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products_Riparian_Zones_Nomenclature_Guideline_2021-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products_Riparian_Zones_Nomenclature_Guideline_2021-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products_Riparian_Zones_Nomenclature_Guideline_2021-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products_Riparian_Zones_Nomenclature_Guideline_2021-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products_Riparian_Zones_Nomenclature_Guideline_2021-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products_Riparian_Zones_Nomenclature_Guideline_2021-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products_Riparian_Zones_Nomenclature_Guideline_2021-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products_Riparian_Zones_Nomenclature_Guideline_2021-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products_Riparian_Zones_Nomenclature_Guideline_2021-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products_Riparian_Zones_Nomenclature_Guideline_2021-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products_Riparian_Zones_Nomenclature_Guideline_2021-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products_Riparian_Zones_Nomenclature_Guideline_2021-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products_Riparian_Zones_Nomenclature_Guideline_2021-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products_Riparian_Zones_Nomenclature_Guideline_2021-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products_Riparian_Zones_Nomenclature_Guideline_2021-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products_Riparian_Zones_Nomenclature_Guideline_2021-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products_Riparian_Zones_Nomenclature_Guideline_2021-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products_Riparian_Zones_Nomenclature_Guideline_2021-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products_Riparian_Zones_Nomenclature_Guideline_2021-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products_Riparian_Zones_Nomenclature_Guideline_2021-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products_Riparian_Zones_Nomenclature_Guideline_2021-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products_Riparian_Zones_Nomenclature_Guideline_2021-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products_Riparian_Zones_Nomenclature_Guideline_2021-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products_Riparian_Zones_Nomenclature_Guideline_2021-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products_Riparian_Zones_Nomenclature_Guideline_2021-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products_Riparian_Zones_Nomenclature_Guideline_2021-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products_Riparian_Zones_Nomenclature_Guideline_2021-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products_Riparian_Zones_Nomenclature_Guideline_2021-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products_Riparian_Zones_Nomenclature_Guideline_2021-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products_Riparian_Zones_Nomenclature_Guideline_2021-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products_Riparian_Zones_Nomenclature_Guideline_2021-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products_Riparian_Zones_Nomenclature_Guideline_2021-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products_Riparian_Zones_Nomenclature_Guideline_2021-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products_Riparian_Zones_Nomenclature_Guideline_2021-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products_Riparian_Zones_Nomenclature_Guideline_2021-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products_Riparian_Zones_Nomenclature_Guideline_2021-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products_Riparian_Zones_Nomenclature_Guideline_2021-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products_Riparian_Zones_Nomenclature_Guideline_2021-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products_Riparian_Zones_Nomenclature_Guideline_2021-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products_Riparian_Zones_Nomenclature_Guideline_2021-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products_Riparian_Zones_Nomenclature_Guideline_2021-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products_Riparian_Zones_Nomenclature_Guideline_2021-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products_Riparian_Zones_Nomenclature_Guideline_2021-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products_Riparian_Zones_Nomenclature_Guideline_2021-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products_Riparian_Zones_Nomenclature_Guideline_2021-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products_Riparian_Zones_Nomenclature_Guideline_2021-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products_Riparian_Zones_Nomenclature_Guideline_2021-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products_Riparian_Zones_Nomenclature_Guideline_2021-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products_Riparian_Zones_Nomenclature_Guideline_2021-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products_Riparian_Zones_Nomenclature_Guideline_2021-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products_Riparian_Zones_Nomenclature_Guideline_2021-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products_Riparian_Zones_Nomenclature_Guideline_2021-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products_Riparian_Zones_Nomenclature_Guideline_2021-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products_Riparian_Zones_Nomenclature_Guideline_2021-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products_Riparian_Zones_Nomenclature_Guideline_2021-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products_Riparian_Zones_Nomenclature_Guideline_2021-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products_Riparian_Zones_Nomenclature_Guideline_2021-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products_Riparian_Zones_Nomenclature_Guideline_2021-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products_Riparian_Zones_Nomenclature_Guideline_2021-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products_Riparian_Zones_Nomenclature_Guideline_2021-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products_Riparian_Zones_Nomenclature_Guideline_2021-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products_Riparian_Zones_Nomenclature_Guideline_2021-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products_Riparian_Zones_Nomenclature_Guideline_2021-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products_Riparian_Zones_Nomenclature_Guideline_2021-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products_Riparian_Zones_Nomenclature_Guideline_2021-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products_Riparian_Zones_Nomenclature_Guideline_2021-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products_Riparian_Zones_Nomenclature_Guideline_2021-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products_Riparian_Zones_Nomenclature_Guideline_2021-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products_Riparian_Zones_Nomenclature_Guideline_2021-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products_Riparian_Zones_Nomenclature_Guideline_2021-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products_Riparian_Zones_Nomenclature_Guideline_2021-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products_Riparian_Zones_Nomenclature_Guideline_2021-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products_Riparian_Zones_Nomenclature_Guideline_2021-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products_Riparian_Zones_Nomenclature_Guideline_2021-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products_Riparian_Zones_Nomenclature_Guideline_2021-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products_Riparian_Zones_Nomenclature_Guideline_2021-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products_Riparian_Zones_Nomenclature_Guideline_2021-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products_Riparian_Zones_Nomenclature_Guideline_2021-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products_Riparian_Zones_Nomenclature_Guideline_2021-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products_Riparian_Zones_Nomenclature_Guideline_2021-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products_Riparian_Zones_Nomenclature_Guideline_2021-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products_Riparian_Zones_Nomenclature_Guideline_2021-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products_Riparian_Zones_Nomenclature_Guideline_2021-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products_Riparian_Zones_Nomenclature_Guideline_2021-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products_Riparian_Zones_Nomenclature_Guideline_2021-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products_Riparian_Zones_Nomenclature_Guideline_2021-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comprehensive nomenclature guideline for the Copernicus Land Monitoring Service’s (CLMS) Riparian Zones (RZ) product. It provides detailed land cover/land use (LC/LU) class descriptions, including geographic characteristics, input datasets, and interpretation methods, enabling consistent mapping and characterisation of riparian zones across Europe, in support of environmental monitoring and policy initiatives such as the EU Biodiversity Strategy.</dc:description>
  <cp:keywords>Riparian Zones, Land Cover/Land Use classification, MAES typology of ecosystems, Very-high resolution imagery, Semi-automatic LC/LU classification, Visual interpretation, Minimum Mapping Unit, Thematic accuracy assessment, Strahler river order, Imperviousness Degree Layer</cp:keywords>
  <dcterms:created xsi:type="dcterms:W3CDTF">2025-09-29T12:53:37Z</dcterms:created>
  <dcterms:modified xsi:type="dcterms:W3CDTF">2025-09-29T1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